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6BB8BDAE" w:rsidR="008923C8" w:rsidRDefault="004748C0"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DA599C7">
                <wp:simplePos x="0" y="0"/>
                <wp:positionH relativeFrom="column">
                  <wp:posOffset>4819650</wp:posOffset>
                </wp:positionH>
                <wp:positionV relativeFrom="paragraph">
                  <wp:posOffset>4381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79.5pt;margin-top:34.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inline distT="0" distB="0" distL="0" distR="0" wp14:anchorId="3A3AB83F" wp14:editId="79BB15E9">
            <wp:extent cx="6550025" cy="1598544"/>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54189" cy="1599560"/>
                    </a:xfrm>
                    <a:prstGeom prst="rect">
                      <a:avLst/>
                    </a:prstGeom>
                    <a:noFill/>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2D66702D" w:rsidR="00CC732D" w:rsidRPr="008621B6" w:rsidRDefault="00CC732D" w:rsidP="00D010DE">
      <w:pPr>
        <w:ind w:left="567"/>
        <w:rPr>
          <w:color w:val="0070C0"/>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C31704">
        <w:rPr>
          <w:color w:val="2F3033"/>
        </w:rPr>
        <w:t xml:space="preserve">Privacy Policy and </w:t>
      </w:r>
      <w:r w:rsidR="004748C0">
        <w:rPr>
          <w:color w:val="2F3033"/>
        </w:rPr>
        <w:t xml:space="preserve">CBAT Data Protection Policy </w:t>
      </w:r>
      <w:r w:rsidR="00806EAE" w:rsidRPr="001F7DA1">
        <w:rPr>
          <w:color w:val="2F3033"/>
        </w:rPr>
        <w:t>which can be found on our</w:t>
      </w:r>
      <w:r w:rsidR="004748C0">
        <w:rPr>
          <w:color w:val="2F3033"/>
        </w:rPr>
        <w:t xml:space="preserve"> </w:t>
      </w:r>
      <w:hyperlink r:id="rId14" w:history="1">
        <w:proofErr w:type="spellStart"/>
        <w:r w:rsidR="00736291" w:rsidRPr="008621B6">
          <w:rPr>
            <w:rStyle w:val="Hyperlink"/>
            <w:color w:val="0070C0"/>
          </w:rPr>
          <w:t>CBAT.academy</w:t>
        </w:r>
        <w:proofErr w:type="spellEnd"/>
        <w:r w:rsidR="00736291" w:rsidRPr="008621B6">
          <w:rPr>
            <w:rStyle w:val="Hyperlink"/>
            <w:color w:val="0070C0"/>
          </w:rPr>
          <w:t xml:space="preserve"> website</w:t>
        </w:r>
      </w:hyperlink>
      <w:r w:rsidR="00736291" w:rsidRPr="008621B6">
        <w:rPr>
          <w:color w:val="0070C0"/>
        </w:rPr>
        <w:t xml:space="preserve"> </w:t>
      </w:r>
    </w:p>
    <w:p w14:paraId="0907598F" w14:textId="3A15F877" w:rsidR="00CC732D" w:rsidRDefault="00CC732D" w:rsidP="00D010DE">
      <w:pPr>
        <w:ind w:left="567"/>
      </w:pPr>
      <w:r w:rsidRPr="001F7DA1">
        <w:rPr>
          <w:color w:val="2F3033"/>
        </w:rPr>
        <w:t xml:space="preserve">The person responsible for Data Protection in our organisation is </w:t>
      </w:r>
      <w:r w:rsidR="004748C0">
        <w:rPr>
          <w:color w:val="2F3033"/>
        </w:rPr>
        <w:t>Mrs</w:t>
      </w:r>
      <w:r w:rsidR="00736291">
        <w:rPr>
          <w:color w:val="2F3033"/>
        </w:rPr>
        <w:t xml:space="preserve">. Emma Gray </w:t>
      </w:r>
      <w:r w:rsidRPr="001F7DA1">
        <w:rPr>
          <w:color w:val="2F3033"/>
        </w:rPr>
        <w:t>and you can contact them with any questions relating to our handling of your data.  You can contact them by</w:t>
      </w:r>
      <w:r w:rsidR="00736291">
        <w:rPr>
          <w:color w:val="2F3033"/>
        </w:rPr>
        <w:t xml:space="preserve"> emailing </w:t>
      </w:r>
      <w:r w:rsidRPr="00CC732D">
        <w:t xml:space="preserve"> </w:t>
      </w:r>
      <w:hyperlink r:id="rId15" w:history="1">
        <w:r w:rsidR="00C31704" w:rsidRPr="008621B6">
          <w:rPr>
            <w:rStyle w:val="Hyperlink"/>
            <w:color w:val="0070C0"/>
          </w:rPr>
          <w:t>DPO@CBAT.academy</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A3B488F" w14:textId="543D21E3" w:rsidR="00736291" w:rsidRPr="00736291" w:rsidRDefault="00D010DE" w:rsidP="008569CF">
      <w:pPr>
        <w:pStyle w:val="Numbered"/>
        <w:ind w:left="567"/>
        <w:rPr>
          <w:rStyle w:val="HyperlinksChar"/>
          <w:color w:val="0066FF"/>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6" w:history="1">
        <w:r w:rsidR="001D6218" w:rsidRPr="008621B6">
          <w:rPr>
            <w:rStyle w:val="HyperlinksChar"/>
            <w:color w:val="0070C0"/>
          </w:rPr>
          <w:t>website</w:t>
        </w:r>
      </w:hyperlink>
      <w:r w:rsidR="00736291" w:rsidRPr="0089423F">
        <w:rPr>
          <w:rStyle w:val="HyperlinksCha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1EE0F8" w:rsidR="00D010DE" w:rsidRDefault="00D010DE" w:rsidP="006536E5">
    <w:pPr>
      <w:pStyle w:val="Footer"/>
    </w:pPr>
    <w:r>
      <w:t xml:space="preserve">Last revised: </w:t>
    </w:r>
    <w:r w:rsidR="0089423F">
      <w:t>Ma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748C0"/>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36291"/>
    <w:rsid w:val="0074087B"/>
    <w:rsid w:val="00751C38"/>
    <w:rsid w:val="00753481"/>
    <w:rsid w:val="00770C11"/>
    <w:rsid w:val="007B0448"/>
    <w:rsid w:val="007E4F8B"/>
    <w:rsid w:val="00806EAE"/>
    <w:rsid w:val="00823F5E"/>
    <w:rsid w:val="008569CF"/>
    <w:rsid w:val="008621B6"/>
    <w:rsid w:val="00862C0B"/>
    <w:rsid w:val="00885E5F"/>
    <w:rsid w:val="00886BBB"/>
    <w:rsid w:val="008923C8"/>
    <w:rsid w:val="0089423F"/>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1704"/>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global/contact-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PO@CBAT.academ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at.academy/cbat-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eb1526a-15d4-4d20-a8b7-e0d52afae4db" xsi:nil="true"/>
    <lcf76f155ced4ddcb4097134ff3c332f xmlns="a8486b9f-ea14-4119-b6d6-6adbaf2df15c">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6A0B08B5D52094C847976F6C8A68046" ma:contentTypeVersion="12" ma:contentTypeDescription="Create a new document." ma:contentTypeScope="" ma:versionID="d01101e071f96172f3193400ba91a845">
  <xsd:schema xmlns:xsd="http://www.w3.org/2001/XMLSchema" xmlns:xs="http://www.w3.org/2001/XMLSchema" xmlns:p="http://schemas.microsoft.com/office/2006/metadata/properties" xmlns:ns2="a8486b9f-ea14-4119-b6d6-6adbaf2df15c" xmlns:ns3="beb1526a-15d4-4d20-a8b7-e0d52afae4db" targetNamespace="http://schemas.microsoft.com/office/2006/metadata/properties" ma:root="true" ma:fieldsID="88b64990c20800a56515ebc123178626" ns2:_="" ns3:_="">
    <xsd:import namespace="a8486b9f-ea14-4119-b6d6-6adbaf2df15c"/>
    <xsd:import namespace="beb1526a-15d4-4d20-a8b7-e0d52afae4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86b9f-ea14-4119-b6d6-6adbaf2df1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61b7c5-0570-4a82-b8bc-30e7b1d71827"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b1526a-15d4-4d20-a8b7-e0d52afae4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c9c4143-65ef-4154-b0b9-a017b2e6f1e6}" ma:internalName="TaxCatchAll" ma:showField="CatchAllData" ma:web="beb1526a-15d4-4d20-a8b7-e0d52afae4d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3.xml><?xml version="1.0" encoding="utf-8"?>
<ds:datastoreItem xmlns:ds="http://schemas.openxmlformats.org/officeDocument/2006/customXml" ds:itemID="{3B32CC21-14A6-4188-A981-FAB2319132CC}"/>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WALKER</cp:lastModifiedBy>
  <cp:revision>5</cp:revision>
  <cp:lastPrinted>2017-09-19T10:34:00Z</cp:lastPrinted>
  <dcterms:created xsi:type="dcterms:W3CDTF">2022-05-10T10:13:00Z</dcterms:created>
  <dcterms:modified xsi:type="dcterms:W3CDTF">2022-05-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0B08B5D52094C847976F6C8A68046</vt:lpwstr>
  </property>
</Properties>
</file>